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87D08" w14:textId="77777777" w:rsidR="000D25D8" w:rsidRPr="00F9142F" w:rsidRDefault="000D25D8" w:rsidP="00F9142F">
      <w:pPr>
        <w:pStyle w:val="Heading1"/>
      </w:pPr>
      <w:r w:rsidRPr="00F9142F">
        <w:t>U.S. Department of Labor</w:t>
      </w:r>
    </w:p>
    <w:p w14:paraId="3FD175BF" w14:textId="77777777" w:rsidR="000D25D8" w:rsidRPr="00F9142F" w:rsidRDefault="000D25D8" w:rsidP="00F9142F">
      <w:pPr>
        <w:pStyle w:val="Heading1"/>
      </w:pPr>
      <w:r w:rsidRPr="00F9142F">
        <w:t>Employment and Training Administration</w:t>
      </w:r>
    </w:p>
    <w:p w14:paraId="619EF20F" w14:textId="7A1734F0" w:rsidR="000D25D8" w:rsidRPr="00F9142F" w:rsidRDefault="000D25D8" w:rsidP="00F9142F">
      <w:pPr>
        <w:pStyle w:val="Heading1"/>
      </w:pPr>
      <w:r w:rsidRPr="00F9142F">
        <w:t>Labor Condition Application (LCA) for H-</w:t>
      </w:r>
      <w:r w:rsidR="00FC70E1">
        <w:t>1</w:t>
      </w:r>
      <w:r w:rsidRPr="00F9142F">
        <w:t>B Nonimmigrants</w:t>
      </w:r>
    </w:p>
    <w:p w14:paraId="59EF709B" w14:textId="77777777" w:rsidR="0029701C" w:rsidRPr="0007109F" w:rsidRDefault="0029701C" w:rsidP="000D25D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454545"/>
          <w:sz w:val="24"/>
          <w:szCs w:val="24"/>
        </w:rPr>
      </w:pPr>
    </w:p>
    <w:p w14:paraId="29B902D7" w14:textId="4EB721BC" w:rsidR="000D25D8" w:rsidRPr="0007109F" w:rsidRDefault="0041650A" w:rsidP="000D25D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454545"/>
          <w:sz w:val="24"/>
          <w:szCs w:val="24"/>
        </w:rPr>
      </w:pPr>
      <w:r w:rsidRPr="0007109F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UNIVERSITY OF </w:t>
      </w:r>
      <w:r w:rsidR="005C5B83">
        <w:rPr>
          <w:rFonts w:ascii="Times New Roman" w:hAnsi="Times New Roman" w:cs="Times New Roman"/>
          <w:b/>
          <w:bCs/>
          <w:color w:val="454545"/>
          <w:sz w:val="24"/>
          <w:szCs w:val="24"/>
        </w:rPr>
        <w:t>NORTH FLORIDA</w:t>
      </w:r>
      <w:r w:rsidR="00B67902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 </w:t>
      </w:r>
      <w:r w:rsidR="00874FA7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- </w:t>
      </w:r>
      <w:r w:rsidR="000D25D8" w:rsidRPr="0007109F">
        <w:rPr>
          <w:rFonts w:ascii="Times New Roman" w:hAnsi="Times New Roman" w:cs="Times New Roman"/>
          <w:b/>
          <w:bCs/>
          <w:color w:val="454545"/>
          <w:sz w:val="24"/>
          <w:szCs w:val="24"/>
        </w:rPr>
        <w:t>LCA</w:t>
      </w:r>
      <w:r w:rsidR="00B67902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 </w:t>
      </w:r>
      <w:r w:rsidR="0053258F">
        <w:rPr>
          <w:rFonts w:ascii="Times New Roman" w:hAnsi="Times New Roman" w:cs="Times New Roman"/>
          <w:b/>
          <w:bCs/>
          <w:color w:val="454545"/>
          <w:sz w:val="24"/>
          <w:szCs w:val="24"/>
        </w:rPr>
        <w:t>Filing &amp; Posting Confirmation Notice</w:t>
      </w:r>
    </w:p>
    <w:p w14:paraId="6757BBA7" w14:textId="77777777" w:rsidR="000D25D8" w:rsidRPr="00DB2D39" w:rsidRDefault="000D25D8" w:rsidP="000D25D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454545"/>
          <w:sz w:val="24"/>
          <w:szCs w:val="24"/>
        </w:rPr>
      </w:pPr>
    </w:p>
    <w:p w14:paraId="39AEC055" w14:textId="2BC6DFB1" w:rsidR="000D25D8" w:rsidRPr="0007109F" w:rsidRDefault="000D25D8" w:rsidP="000D25D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454545"/>
          <w:sz w:val="24"/>
          <w:szCs w:val="24"/>
        </w:rPr>
      </w:pPr>
      <w:r w:rsidRPr="0007109F">
        <w:rPr>
          <w:rFonts w:ascii="Times New Roman" w:hAnsi="Times New Roman" w:cs="Times New Roman"/>
          <w:b/>
          <w:bCs/>
          <w:color w:val="454545"/>
          <w:sz w:val="24"/>
          <w:szCs w:val="24"/>
        </w:rPr>
        <w:t>NOTE: THIS IS</w:t>
      </w:r>
      <w:r w:rsidRPr="00F9142F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 </w:t>
      </w:r>
      <w:r w:rsidRPr="00210535">
        <w:rPr>
          <w:rFonts w:ascii="Times New Roman" w:hAnsi="Times New Roman" w:cs="Times New Roman"/>
          <w:b/>
          <w:bCs/>
          <w:color w:val="454545"/>
          <w:sz w:val="24"/>
          <w:szCs w:val="24"/>
          <w:u w:val="single"/>
        </w:rPr>
        <w:t>NOT</w:t>
      </w:r>
      <w:r w:rsidRPr="0007109F">
        <w:rPr>
          <w:rFonts w:ascii="Times New Roman" w:hAnsi="Times New Roman" w:cs="Times New Roman"/>
          <w:b/>
          <w:bCs/>
          <w:color w:val="454545"/>
          <w:sz w:val="24"/>
          <w:szCs w:val="24"/>
        </w:rPr>
        <w:t xml:space="preserve"> A POSTING OF A JOB VACANCY NOTICE</w:t>
      </w:r>
    </w:p>
    <w:p w14:paraId="078063F8" w14:textId="77777777" w:rsidR="000D25D8" w:rsidRPr="00840CBF" w:rsidRDefault="000D25D8" w:rsidP="000D25D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454545"/>
        </w:rPr>
      </w:pPr>
    </w:p>
    <w:p w14:paraId="772DB7E5" w14:textId="57F4B4CA" w:rsidR="000D25D8" w:rsidRPr="00840CBF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 xml:space="preserve">This notice, as required by law, provides the public with notice that </w:t>
      </w:r>
      <w:r w:rsidR="003C464E">
        <w:rPr>
          <w:rFonts w:ascii="Times New Roman" w:hAnsi="Times New Roman" w:cs="Times New Roman"/>
          <w:color w:val="454545"/>
        </w:rPr>
        <w:t xml:space="preserve">the </w:t>
      </w:r>
      <w:r w:rsidR="000C6C5E" w:rsidRPr="00AE41A8">
        <w:rPr>
          <w:rFonts w:ascii="Times New Roman" w:hAnsi="Times New Roman" w:cs="Times New Roman"/>
          <w:b/>
          <w:bCs/>
          <w:color w:val="454545"/>
          <w:u w:val="single"/>
        </w:rPr>
        <w:t xml:space="preserve">University of </w:t>
      </w:r>
      <w:r w:rsidR="005C5B83" w:rsidRPr="00AE41A8">
        <w:rPr>
          <w:rFonts w:ascii="Times New Roman" w:hAnsi="Times New Roman" w:cs="Times New Roman"/>
          <w:b/>
          <w:bCs/>
          <w:color w:val="454545"/>
          <w:u w:val="single"/>
        </w:rPr>
        <w:t>North Florida</w:t>
      </w:r>
      <w:r w:rsidR="005C5B83" w:rsidRPr="00F9142F">
        <w:rPr>
          <w:rFonts w:ascii="Times New Roman" w:hAnsi="Times New Roman" w:cs="Times New Roman"/>
          <w:b/>
          <w:bCs/>
          <w:color w:val="454545"/>
        </w:rPr>
        <w:t xml:space="preserve"> </w:t>
      </w:r>
      <w:r w:rsidRPr="00F9142F">
        <w:rPr>
          <w:rFonts w:ascii="Times New Roman" w:hAnsi="Times New Roman" w:cs="Times New Roman"/>
          <w:color w:val="454545"/>
        </w:rPr>
        <w:t>seeks</w:t>
      </w:r>
      <w:r w:rsidRPr="00840CBF">
        <w:rPr>
          <w:rFonts w:ascii="Times New Roman" w:hAnsi="Times New Roman" w:cs="Times New Roman"/>
          <w:color w:val="454545"/>
        </w:rPr>
        <w:t xml:space="preserve"> H-</w:t>
      </w:r>
      <w:r w:rsidR="00FC70E1">
        <w:rPr>
          <w:rFonts w:ascii="Times New Roman" w:hAnsi="Times New Roman" w:cs="Times New Roman"/>
          <w:color w:val="454545"/>
        </w:rPr>
        <w:t>1</w:t>
      </w:r>
      <w:r w:rsidRPr="00840CBF">
        <w:rPr>
          <w:rFonts w:ascii="Times New Roman" w:hAnsi="Times New Roman" w:cs="Times New Roman"/>
          <w:color w:val="454545"/>
        </w:rPr>
        <w:t>B or E-3 nonimmigrant workers through the filing of a labor condition application with the Employment and Training Administration of the U.S. Department of Labor.</w:t>
      </w:r>
    </w:p>
    <w:p w14:paraId="00F19F66" w14:textId="77777777" w:rsidR="000D25D8" w:rsidRPr="00840CBF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</w:p>
    <w:p w14:paraId="2FF4D4B6" w14:textId="1763B001" w:rsidR="000D25D8" w:rsidRPr="00596E64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43434"/>
          <w:u w:val="single"/>
        </w:rPr>
      </w:pPr>
      <w:r w:rsidRPr="000C6C5E">
        <w:rPr>
          <w:rFonts w:ascii="Times New Roman" w:hAnsi="Times New Roman" w:cs="Times New Roman"/>
          <w:color w:val="454545"/>
        </w:rPr>
        <w:t>NONIMMIGRANT CLASSIFICATION</w:t>
      </w:r>
      <w:r w:rsidR="00B60BA3" w:rsidRPr="00596E64">
        <w:rPr>
          <w:rFonts w:ascii="Times New Roman" w:hAnsi="Times New Roman" w:cs="Times New Roman"/>
          <w:color w:val="454545"/>
        </w:rPr>
        <w:t xml:space="preserve">: </w:t>
      </w:r>
      <w:r w:rsidRPr="00596E64">
        <w:rPr>
          <w:rFonts w:ascii="Times New Roman" w:hAnsi="Times New Roman" w:cs="Times New Roman"/>
          <w:color w:val="454545"/>
        </w:rPr>
        <w:t xml:space="preserve"> </w:t>
      </w:r>
      <w:sdt>
        <w:sdtPr>
          <w:rPr>
            <w:szCs w:val="24"/>
          </w:rPr>
          <w:alias w:val="Nonimmigrant Classification "/>
          <w:tag w:val="Enter Nonimmigrant Classification "/>
          <w:id w:val="-1828353367"/>
          <w:lock w:val="sdtLocked"/>
          <w:placeholder>
            <w:docPart w:val="566C84A275F44064BEE892DFA17939F6"/>
          </w:placeholder>
          <w15:color w:val="000000"/>
          <w:text/>
        </w:sdtPr>
        <w:sdtContent>
          <w:r w:rsidR="00B60BA3" w:rsidRPr="00596E64">
            <w:rPr>
              <w:szCs w:val="24"/>
            </w:rPr>
            <w:t>H-1B</w:t>
          </w:r>
        </w:sdtContent>
      </w:sdt>
    </w:p>
    <w:p w14:paraId="2A2DA621" w14:textId="77777777" w:rsidR="0029701C" w:rsidRPr="000C6C5E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43434"/>
        </w:rPr>
      </w:pPr>
    </w:p>
    <w:p w14:paraId="5E912228" w14:textId="1F9B91DF" w:rsidR="000D25D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43434"/>
          <w:u w:val="single"/>
        </w:rPr>
      </w:pPr>
      <w:r w:rsidRPr="00840CBF">
        <w:rPr>
          <w:rFonts w:ascii="Times New Roman" w:hAnsi="Times New Roman" w:cs="Times New Roman"/>
          <w:color w:val="454545"/>
        </w:rPr>
        <w:t>NUMBER OF WORKERS</w:t>
      </w:r>
      <w:r w:rsidR="00B60BA3">
        <w:rPr>
          <w:rFonts w:ascii="Times New Roman" w:hAnsi="Times New Roman" w:cs="Times New Roman"/>
          <w:color w:val="343434"/>
        </w:rPr>
        <w:t xml:space="preserve">: </w:t>
      </w:r>
      <w:sdt>
        <w:sdtPr>
          <w:rPr>
            <w:szCs w:val="24"/>
          </w:rPr>
          <w:alias w:val="Number of Workers"/>
          <w:tag w:val="Enter Number of Workers"/>
          <w:id w:val="-272254941"/>
          <w:lock w:val="sdtLocked"/>
          <w:placeholder>
            <w:docPart w:val="B8AF6DDC87204F8984907A6FA1684FE5"/>
          </w:placeholder>
          <w15:color w:val="000000"/>
          <w:text/>
        </w:sdtPr>
        <w:sdtContent>
          <w:r w:rsidR="000C1063">
            <w:rPr>
              <w:szCs w:val="24"/>
            </w:rPr>
            <w:t>One (1)</w:t>
          </w:r>
        </w:sdtContent>
      </w:sdt>
    </w:p>
    <w:p w14:paraId="3CF7708C" w14:textId="77777777" w:rsidR="0029701C" w:rsidRPr="00840CBF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43434"/>
        </w:rPr>
      </w:pPr>
    </w:p>
    <w:p w14:paraId="36100BAA" w14:textId="3ED186D4" w:rsidR="000D25D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OCCUPATIONAL CLASSIFICATION (Job Title)</w:t>
      </w:r>
      <w:r w:rsidR="004620D5">
        <w:rPr>
          <w:rFonts w:ascii="Times New Roman" w:hAnsi="Times New Roman" w:cs="Times New Roman"/>
          <w:color w:val="454545"/>
        </w:rPr>
        <w:t xml:space="preserve">: </w:t>
      </w:r>
      <w:r w:rsidR="004620D5" w:rsidRPr="004620D5">
        <w:rPr>
          <w:szCs w:val="24"/>
        </w:rPr>
        <w:t xml:space="preserve"> </w:t>
      </w:r>
      <w:sdt>
        <w:sdtPr>
          <w:rPr>
            <w:szCs w:val="24"/>
          </w:rPr>
          <w:alias w:val="Occupational classification"/>
          <w:tag w:val="Occupational classification"/>
          <w:id w:val="-634339455"/>
          <w:placeholder>
            <w:docPart w:val="DefaultPlaceholder_-1854013440"/>
          </w:placeholder>
        </w:sdtPr>
        <w:sdtContent>
          <w:r w:rsidR="00780D1B">
            <w:rPr>
              <w:szCs w:val="24"/>
            </w:rPr>
            <w:t>Ass</w:t>
          </w:r>
          <w:r w:rsidR="0083218D">
            <w:rPr>
              <w:szCs w:val="24"/>
            </w:rPr>
            <w:t>istant</w:t>
          </w:r>
          <w:r w:rsidR="00B62E58">
            <w:rPr>
              <w:szCs w:val="24"/>
            </w:rPr>
            <w:t xml:space="preserve"> </w:t>
          </w:r>
          <w:r w:rsidR="00780D1B">
            <w:rPr>
              <w:szCs w:val="24"/>
            </w:rPr>
            <w:t>Professor</w:t>
          </w:r>
        </w:sdtContent>
      </w:sdt>
    </w:p>
    <w:p w14:paraId="159912F5" w14:textId="77777777" w:rsidR="0029701C" w:rsidRPr="004620D5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13AAA704" w14:textId="6971F971" w:rsidR="009A637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SALARY</w:t>
      </w:r>
      <w:r w:rsidR="009A6378">
        <w:rPr>
          <w:rFonts w:ascii="Times New Roman" w:hAnsi="Times New Roman" w:cs="Times New Roman"/>
          <w:color w:val="454545"/>
        </w:rPr>
        <w:t xml:space="preserve"> (i.e.</w:t>
      </w:r>
      <w:r w:rsidR="009A6378">
        <w:t>$12,101.50)</w:t>
      </w:r>
      <w:r w:rsidRPr="00840CBF">
        <w:rPr>
          <w:rFonts w:ascii="Times New Roman" w:hAnsi="Times New Roman" w:cs="Times New Roman"/>
          <w:color w:val="454545"/>
        </w:rPr>
        <w:t>:</w:t>
      </w:r>
      <w:r w:rsidR="00B60BA3">
        <w:rPr>
          <w:rFonts w:ascii="Times New Roman" w:hAnsi="Times New Roman" w:cs="Times New Roman"/>
          <w:color w:val="454545"/>
        </w:rPr>
        <w:t xml:space="preserve"> $ </w:t>
      </w:r>
      <w:sdt>
        <w:sdtPr>
          <w:rPr>
            <w:szCs w:val="24"/>
          </w:rPr>
          <w:alias w:val="Salary "/>
          <w:tag w:val="Enter Yearly Salary "/>
          <w:id w:val="-1702932705"/>
          <w:lock w:val="sdtLocked"/>
          <w:placeholder>
            <w:docPart w:val="B15AE3BB6BB54734B86BEEA87855D50C"/>
          </w:placeholder>
          <w15:color w:val="000000"/>
          <w:text/>
        </w:sdtPr>
        <w:sdtContent>
          <w:r w:rsidR="003F6C72">
            <w:rPr>
              <w:szCs w:val="24"/>
            </w:rPr>
            <w:t>70</w:t>
          </w:r>
          <w:r w:rsidR="005C3BAA">
            <w:rPr>
              <w:szCs w:val="24"/>
            </w:rPr>
            <w:t>,</w:t>
          </w:r>
          <w:r w:rsidR="00D15E2E">
            <w:rPr>
              <w:szCs w:val="24"/>
            </w:rPr>
            <w:t>00</w:t>
          </w:r>
          <w:r w:rsidR="005C3BAA">
            <w:rPr>
              <w:szCs w:val="24"/>
            </w:rPr>
            <w:t xml:space="preserve">0.00 </w:t>
          </w:r>
        </w:sdtContent>
      </w:sdt>
      <w:r w:rsidR="00B60BA3">
        <w:rPr>
          <w:rFonts w:ascii="Times New Roman" w:hAnsi="Times New Roman" w:cs="Times New Roman"/>
          <w:color w:val="454545"/>
        </w:rPr>
        <w:t xml:space="preserve"> </w:t>
      </w:r>
      <w:r w:rsidR="0084613F">
        <w:rPr>
          <w:rFonts w:ascii="Times New Roman" w:hAnsi="Times New Roman" w:cs="Times New Roman"/>
          <w:color w:val="454545"/>
        </w:rPr>
        <w:t>yearly</w:t>
      </w:r>
      <w:r w:rsidR="0029701C">
        <w:rPr>
          <w:rFonts w:ascii="Times New Roman" w:hAnsi="Times New Roman" w:cs="Times New Roman"/>
          <w:color w:val="454545"/>
        </w:rPr>
        <w:tab/>
      </w:r>
    </w:p>
    <w:p w14:paraId="72B1734F" w14:textId="77777777" w:rsidR="009A6378" w:rsidRDefault="009A637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</w:p>
    <w:p w14:paraId="0386BBDD" w14:textId="0626F56E" w:rsidR="000D25D8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>
        <w:rPr>
          <w:rFonts w:ascii="Times New Roman" w:hAnsi="Times New Roman" w:cs="Times New Roman"/>
          <w:color w:val="454545"/>
        </w:rPr>
        <w:t>F</w:t>
      </w:r>
      <w:r w:rsidR="00B60BA3">
        <w:rPr>
          <w:rFonts w:ascii="Times New Roman" w:hAnsi="Times New Roman" w:cs="Times New Roman"/>
          <w:color w:val="454545"/>
        </w:rPr>
        <w:t xml:space="preserve">TE: </w:t>
      </w:r>
      <w:sdt>
        <w:sdtPr>
          <w:rPr>
            <w:szCs w:val="24"/>
          </w:rPr>
          <w:alias w:val="FTE "/>
          <w:tag w:val="Enter FTE"/>
          <w:id w:val="1969541814"/>
          <w:lock w:val="sdtLocked"/>
          <w:placeholder>
            <w:docPart w:val="FBCF7AA616F34A7DBAD36104269115F6"/>
          </w:placeholder>
          <w15:color w:val="000000"/>
          <w:text/>
        </w:sdtPr>
        <w:sdtContent>
          <w:r w:rsidR="00890EBC">
            <w:rPr>
              <w:szCs w:val="24"/>
            </w:rPr>
            <w:t>1.00</w:t>
          </w:r>
        </w:sdtContent>
      </w:sdt>
    </w:p>
    <w:p w14:paraId="361CF1CE" w14:textId="77777777" w:rsidR="0029701C" w:rsidRPr="00840CBF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43434"/>
        </w:rPr>
      </w:pPr>
    </w:p>
    <w:p w14:paraId="62E1D285" w14:textId="1173E296" w:rsidR="000D25D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PRE</w:t>
      </w:r>
      <w:r w:rsidR="00C614AC">
        <w:rPr>
          <w:rFonts w:ascii="Times New Roman" w:hAnsi="Times New Roman" w:cs="Times New Roman"/>
          <w:color w:val="454545"/>
        </w:rPr>
        <w:t>V</w:t>
      </w:r>
      <w:r w:rsidRPr="00840CBF">
        <w:rPr>
          <w:rFonts w:ascii="Times New Roman" w:hAnsi="Times New Roman" w:cs="Times New Roman"/>
          <w:color w:val="454545"/>
        </w:rPr>
        <w:t>AILING WAGE</w:t>
      </w:r>
      <w:r w:rsidR="009A6378">
        <w:rPr>
          <w:rFonts w:ascii="Times New Roman" w:hAnsi="Times New Roman" w:cs="Times New Roman"/>
          <w:color w:val="454545"/>
        </w:rPr>
        <w:t xml:space="preserve"> (i.e.</w:t>
      </w:r>
      <w:r w:rsidR="009A6378">
        <w:t>$12,101.50)</w:t>
      </w:r>
      <w:r w:rsidRPr="00840CBF">
        <w:rPr>
          <w:rFonts w:ascii="Times New Roman" w:hAnsi="Times New Roman" w:cs="Times New Roman"/>
          <w:color w:val="454545"/>
        </w:rPr>
        <w:t xml:space="preserve">: </w:t>
      </w:r>
      <w:r w:rsidR="00B60BA3">
        <w:rPr>
          <w:rFonts w:ascii="Times New Roman" w:hAnsi="Times New Roman" w:cs="Times New Roman"/>
          <w:color w:val="454545"/>
        </w:rPr>
        <w:t xml:space="preserve">$ </w:t>
      </w:r>
      <w:sdt>
        <w:sdtPr>
          <w:rPr>
            <w:szCs w:val="24"/>
          </w:rPr>
          <w:alias w:val="Prewailing Wage "/>
          <w:tag w:val="Enter Yearly Prewailing wage "/>
          <w:id w:val="-2038041764"/>
          <w:lock w:val="sdtLocked"/>
          <w:placeholder>
            <w:docPart w:val="EC046DD5908F4D1EA8B347AA12D3F71A"/>
          </w:placeholder>
          <w15:color w:val="000000"/>
          <w:text/>
        </w:sdtPr>
        <w:sdtContent>
          <w:r w:rsidR="003F6C72">
            <w:rPr>
              <w:szCs w:val="24"/>
            </w:rPr>
            <w:t>46</w:t>
          </w:r>
          <w:r w:rsidR="005C3BAA">
            <w:rPr>
              <w:szCs w:val="24"/>
            </w:rPr>
            <w:t>,</w:t>
          </w:r>
          <w:r w:rsidR="003F6C72">
            <w:rPr>
              <w:szCs w:val="24"/>
            </w:rPr>
            <w:t>9</w:t>
          </w:r>
          <w:r w:rsidR="001D0DBF">
            <w:rPr>
              <w:szCs w:val="24"/>
            </w:rPr>
            <w:t>3</w:t>
          </w:r>
          <w:r w:rsidR="00D15E2E">
            <w:rPr>
              <w:szCs w:val="24"/>
            </w:rPr>
            <w:t>0</w:t>
          </w:r>
          <w:r w:rsidR="00E118B4">
            <w:rPr>
              <w:szCs w:val="24"/>
            </w:rPr>
            <w:t>.00</w:t>
          </w:r>
        </w:sdtContent>
      </w:sdt>
      <w:r w:rsidR="00B60BA3">
        <w:rPr>
          <w:rFonts w:ascii="Times New Roman" w:hAnsi="Times New Roman" w:cs="Times New Roman"/>
          <w:color w:val="454545"/>
        </w:rPr>
        <w:t xml:space="preserve"> </w:t>
      </w:r>
      <w:r w:rsidR="0084613F">
        <w:rPr>
          <w:rFonts w:ascii="Times New Roman" w:hAnsi="Times New Roman" w:cs="Times New Roman"/>
          <w:color w:val="454545"/>
        </w:rPr>
        <w:t>yearly</w:t>
      </w:r>
    </w:p>
    <w:p w14:paraId="21EA84EB" w14:textId="77777777" w:rsidR="0029701C" w:rsidRPr="00840CBF" w:rsidRDefault="0029701C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</w:p>
    <w:p w14:paraId="545BFCFF" w14:textId="525CDD5A" w:rsidR="009A637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 xml:space="preserve">PERIOD OF EMPLOYMENT </w:t>
      </w:r>
      <w:r w:rsidR="00110E04" w:rsidRPr="00840CBF">
        <w:rPr>
          <w:rFonts w:ascii="Times New Roman" w:hAnsi="Times New Roman" w:cs="Times New Roman"/>
          <w:color w:val="454545"/>
        </w:rPr>
        <w:t>(Requested Validity Period)</w:t>
      </w:r>
      <w:r w:rsidR="00BE529C">
        <w:rPr>
          <w:rFonts w:ascii="Times New Roman" w:hAnsi="Times New Roman" w:cs="Times New Roman"/>
          <w:color w:val="454545"/>
        </w:rPr>
        <w:t>:</w:t>
      </w:r>
    </w:p>
    <w:p w14:paraId="03EC9C2B" w14:textId="68A87054" w:rsidR="00840CBF" w:rsidRPr="00840CBF" w:rsidRDefault="00F9142F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FROM</w:t>
      </w:r>
      <w:r w:rsidR="009A6378">
        <w:rPr>
          <w:rFonts w:ascii="Times New Roman" w:hAnsi="Times New Roman" w:cs="Times New Roman"/>
          <w:color w:val="454545"/>
        </w:rPr>
        <w:t xml:space="preserve"> (</w:t>
      </w:r>
      <w:r w:rsidR="009A6378">
        <w:t>MM/DD/YR)</w:t>
      </w:r>
      <w:r w:rsidRPr="00840CBF">
        <w:rPr>
          <w:rFonts w:ascii="Times New Roman" w:hAnsi="Times New Roman" w:cs="Times New Roman"/>
          <w:color w:val="454545"/>
        </w:rPr>
        <w:t xml:space="preserve">: </w:t>
      </w:r>
      <w:sdt>
        <w:sdtPr>
          <w:rPr>
            <w:szCs w:val="24"/>
          </w:rPr>
          <w:alias w:val="Period of Employment From "/>
          <w:tag w:val="Enter Period of Employment From "/>
          <w:id w:val="2053415136"/>
          <w:lock w:val="sdtLocked"/>
          <w:placeholder>
            <w:docPart w:val="D2F7E1CCE85D48C0B1C60405D8202607"/>
          </w:placeholder>
          <w15:color w:val="000000"/>
          <w:text/>
        </w:sdtPr>
        <w:sdtContent>
          <w:r w:rsidR="00B62E58">
            <w:rPr>
              <w:szCs w:val="24"/>
            </w:rPr>
            <w:t>0</w:t>
          </w:r>
          <w:r w:rsidR="00D15E2E">
            <w:rPr>
              <w:szCs w:val="24"/>
            </w:rPr>
            <w:t>8</w:t>
          </w:r>
          <w:r w:rsidR="00E118B4">
            <w:rPr>
              <w:szCs w:val="24"/>
            </w:rPr>
            <w:t>/</w:t>
          </w:r>
          <w:r w:rsidR="005C3BAA">
            <w:rPr>
              <w:szCs w:val="24"/>
            </w:rPr>
            <w:t>0</w:t>
          </w:r>
          <w:r w:rsidR="00D15E2E">
            <w:rPr>
              <w:szCs w:val="24"/>
            </w:rPr>
            <w:t>5</w:t>
          </w:r>
          <w:r w:rsidR="00E118B4">
            <w:rPr>
              <w:szCs w:val="24"/>
            </w:rPr>
            <w:t>/202</w:t>
          </w:r>
          <w:r w:rsidR="00B62E58">
            <w:rPr>
              <w:szCs w:val="24"/>
            </w:rPr>
            <w:t>4</w:t>
          </w:r>
        </w:sdtContent>
      </w:sdt>
      <w:r w:rsidR="00840CBF" w:rsidRPr="00840CBF">
        <w:rPr>
          <w:rFonts w:ascii="Times New Roman" w:hAnsi="Times New Roman" w:cs="Times New Roman"/>
          <w:color w:val="454545"/>
        </w:rPr>
        <w:t xml:space="preserve"> </w:t>
      </w:r>
      <w:r w:rsidR="009A6378">
        <w:rPr>
          <w:rFonts w:ascii="Times New Roman" w:hAnsi="Times New Roman" w:cs="Times New Roman"/>
          <w:color w:val="454545"/>
        </w:rPr>
        <w:t xml:space="preserve">    </w:t>
      </w:r>
      <w:r w:rsidR="00840CBF" w:rsidRPr="00840CBF">
        <w:rPr>
          <w:rFonts w:ascii="Times New Roman" w:hAnsi="Times New Roman" w:cs="Times New Roman"/>
          <w:color w:val="454545"/>
        </w:rPr>
        <w:t>TO</w:t>
      </w:r>
      <w:r w:rsidR="009A6378">
        <w:rPr>
          <w:rFonts w:ascii="Times New Roman" w:hAnsi="Times New Roman" w:cs="Times New Roman"/>
          <w:color w:val="454545"/>
        </w:rPr>
        <w:t xml:space="preserve"> (</w:t>
      </w:r>
      <w:r w:rsidR="009A6378">
        <w:t>MM/DD/YR)</w:t>
      </w:r>
      <w:r w:rsidR="009A6378" w:rsidRPr="00840CBF">
        <w:rPr>
          <w:rFonts w:ascii="Times New Roman" w:hAnsi="Times New Roman" w:cs="Times New Roman"/>
          <w:color w:val="454545"/>
        </w:rPr>
        <w:t xml:space="preserve">: </w:t>
      </w:r>
      <w:r w:rsidR="00B60BA3">
        <w:rPr>
          <w:rFonts w:ascii="Times New Roman" w:hAnsi="Times New Roman" w:cs="Times New Roman"/>
          <w:color w:val="454545"/>
        </w:rPr>
        <w:t xml:space="preserve"> </w:t>
      </w:r>
      <w:sdt>
        <w:sdtPr>
          <w:rPr>
            <w:szCs w:val="24"/>
          </w:rPr>
          <w:alias w:val="Period of Employment To"/>
          <w:tag w:val="Enter Period of Employment To "/>
          <w:id w:val="436646199"/>
          <w:lock w:val="sdtLocked"/>
          <w:placeholder>
            <w:docPart w:val="82F76E78B19F453893756D06362CBF34"/>
          </w:placeholder>
          <w15:color w:val="000000"/>
          <w:text/>
        </w:sdtPr>
        <w:sdtContent>
          <w:r w:rsidR="00E118B4">
            <w:rPr>
              <w:szCs w:val="24"/>
            </w:rPr>
            <w:t>0</w:t>
          </w:r>
          <w:r w:rsidR="00D15E2E">
            <w:rPr>
              <w:szCs w:val="24"/>
            </w:rPr>
            <w:t>8</w:t>
          </w:r>
          <w:r w:rsidR="00E118B4">
            <w:rPr>
              <w:szCs w:val="24"/>
            </w:rPr>
            <w:t>/</w:t>
          </w:r>
          <w:r w:rsidR="00960929">
            <w:rPr>
              <w:szCs w:val="24"/>
            </w:rPr>
            <w:t>0</w:t>
          </w:r>
          <w:r w:rsidR="00D15E2E">
            <w:rPr>
              <w:szCs w:val="24"/>
            </w:rPr>
            <w:t>4</w:t>
          </w:r>
          <w:r w:rsidR="00A930EA">
            <w:rPr>
              <w:szCs w:val="24"/>
            </w:rPr>
            <w:t>/</w:t>
          </w:r>
          <w:r w:rsidR="00E118B4">
            <w:rPr>
              <w:szCs w:val="24"/>
            </w:rPr>
            <w:t>202</w:t>
          </w:r>
          <w:r w:rsidR="00B62E58">
            <w:rPr>
              <w:szCs w:val="24"/>
            </w:rPr>
            <w:t>7</w:t>
          </w:r>
        </w:sdtContent>
      </w:sdt>
    </w:p>
    <w:p w14:paraId="72A18C61" w14:textId="37CCC97E" w:rsidR="000D25D8" w:rsidRPr="00840CBF" w:rsidRDefault="00840CBF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ab/>
      </w:r>
      <w:r w:rsidRPr="00840CBF">
        <w:rPr>
          <w:rFonts w:ascii="Times New Roman" w:hAnsi="Times New Roman" w:cs="Times New Roman"/>
          <w:color w:val="454545"/>
        </w:rPr>
        <w:tab/>
      </w:r>
      <w:r w:rsidRPr="00840CBF">
        <w:rPr>
          <w:rFonts w:ascii="Times New Roman" w:hAnsi="Times New Roman" w:cs="Times New Roman"/>
          <w:color w:val="454545"/>
        </w:rPr>
        <w:tab/>
      </w:r>
      <w:r w:rsidRPr="00840CBF">
        <w:rPr>
          <w:rFonts w:ascii="Times New Roman" w:hAnsi="Times New Roman" w:cs="Times New Roman"/>
          <w:color w:val="454545"/>
        </w:rPr>
        <w:tab/>
      </w:r>
      <w:r w:rsidRPr="00840CBF">
        <w:rPr>
          <w:rFonts w:ascii="Times New Roman" w:hAnsi="Times New Roman" w:cs="Times New Roman"/>
          <w:color w:val="454545"/>
        </w:rPr>
        <w:tab/>
      </w:r>
      <w:r w:rsidRPr="00840CBF">
        <w:rPr>
          <w:rFonts w:ascii="Times New Roman" w:hAnsi="Times New Roman" w:cs="Times New Roman"/>
          <w:color w:val="454545"/>
        </w:rPr>
        <w:tab/>
      </w:r>
      <w:r w:rsidR="009A6378">
        <w:rPr>
          <w:rFonts w:ascii="Times New Roman" w:hAnsi="Times New Roman" w:cs="Times New Roman"/>
          <w:color w:val="454545"/>
        </w:rPr>
        <w:t xml:space="preserve">           </w:t>
      </w:r>
    </w:p>
    <w:p w14:paraId="4DE29506" w14:textId="3A934838" w:rsidR="000D25D8" w:rsidRPr="00840CBF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From Prevailing Wage Determination:</w:t>
      </w:r>
    </w:p>
    <w:p w14:paraId="3F46643C" w14:textId="77777777" w:rsidR="000D25D8" w:rsidRPr="00840CBF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</w:p>
    <w:p w14:paraId="087BD88E" w14:textId="68C8B355" w:rsidR="000D25D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40CBF">
        <w:rPr>
          <w:rFonts w:ascii="Times New Roman" w:hAnsi="Times New Roman" w:cs="Times New Roman"/>
          <w:color w:val="454545"/>
        </w:rPr>
        <w:t xml:space="preserve">O*NET CODE: </w:t>
      </w:r>
      <w:sdt>
        <w:sdtPr>
          <w:rPr>
            <w:szCs w:val="24"/>
          </w:rPr>
          <w:alias w:val="O Net Code "/>
          <w:tag w:val="Enter O Net code from Prevailing wage "/>
          <w:id w:val="-960339577"/>
          <w:lock w:val="sdtLocked"/>
          <w:placeholder>
            <w:docPart w:val="AAC2196116F14357AEF81D542EC79691"/>
          </w:placeholder>
          <w15:color w:val="000000"/>
          <w:text/>
        </w:sdtPr>
        <w:sdtContent>
          <w:r w:rsidR="00E118B4">
            <w:rPr>
              <w:szCs w:val="24"/>
            </w:rPr>
            <w:t>25</w:t>
          </w:r>
          <w:r w:rsidR="00A930EA">
            <w:rPr>
              <w:szCs w:val="24"/>
            </w:rPr>
            <w:t>-</w:t>
          </w:r>
          <w:r w:rsidR="00AF6B27">
            <w:rPr>
              <w:szCs w:val="24"/>
            </w:rPr>
            <w:t>1</w:t>
          </w:r>
          <w:r w:rsidR="00FC70E1">
            <w:rPr>
              <w:szCs w:val="24"/>
            </w:rPr>
            <w:t>0</w:t>
          </w:r>
          <w:r w:rsidR="003F6C72">
            <w:rPr>
              <w:szCs w:val="24"/>
            </w:rPr>
            <w:t>81</w:t>
          </w:r>
          <w:r w:rsidR="00FC70E1">
            <w:rPr>
              <w:szCs w:val="24"/>
            </w:rPr>
            <w:t>.00</w:t>
          </w:r>
        </w:sdtContent>
      </w:sdt>
      <w:r w:rsidR="00F9142F">
        <w:rPr>
          <w:rFonts w:ascii="Times New Roman" w:hAnsi="Times New Roman" w:cs="Times New Roman"/>
          <w:color w:val="454545"/>
        </w:rPr>
        <w:t xml:space="preserve">    </w:t>
      </w:r>
      <w:r w:rsidRPr="00840CBF">
        <w:rPr>
          <w:rFonts w:ascii="Times New Roman" w:hAnsi="Times New Roman" w:cs="Times New Roman"/>
          <w:color w:val="454545"/>
        </w:rPr>
        <w:t xml:space="preserve"> SKILL </w:t>
      </w:r>
      <w:r w:rsidR="00F9142F" w:rsidRPr="00840CBF">
        <w:rPr>
          <w:rFonts w:ascii="Times New Roman" w:hAnsi="Times New Roman" w:cs="Times New Roman"/>
          <w:color w:val="454545"/>
        </w:rPr>
        <w:t>LEVEL:</w:t>
      </w:r>
      <w:r w:rsidR="00F9142F">
        <w:rPr>
          <w:rFonts w:ascii="Times New Roman" w:hAnsi="Times New Roman" w:cs="Times New Roman"/>
          <w:color w:val="454545"/>
        </w:rPr>
        <w:t xml:space="preserve"> </w:t>
      </w:r>
      <w:sdt>
        <w:sdtPr>
          <w:rPr>
            <w:szCs w:val="24"/>
          </w:rPr>
          <w:alias w:val="Skill Level "/>
          <w:tag w:val="Enter skill level "/>
          <w:id w:val="-500975566"/>
          <w:lock w:val="sdtLocked"/>
          <w:placeholder>
            <w:docPart w:val="F5D78E5BCF7F4DE89AA80F89F6F90A74"/>
          </w:placeholder>
          <w15:color w:val="000000"/>
          <w:text/>
        </w:sdtPr>
        <w:sdtContent>
          <w:r w:rsidR="0083218D">
            <w:rPr>
              <w:szCs w:val="24"/>
            </w:rPr>
            <w:t>1</w:t>
          </w:r>
        </w:sdtContent>
      </w:sdt>
    </w:p>
    <w:p w14:paraId="658AD07A" w14:textId="6ACCC2CA" w:rsidR="009F6F15" w:rsidRPr="00840CBF" w:rsidRDefault="009F6F15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E82137">
        <w:rPr>
          <w:rFonts w:ascii="Times New Roman" w:hAnsi="Times New Roman" w:cs="Times New Roman"/>
          <w:color w:val="454545"/>
        </w:rPr>
        <w:t>*</w:t>
      </w:r>
      <w:r w:rsidR="001D0DBF">
        <w:rPr>
          <w:rFonts w:ascii="Times New Roman" w:hAnsi="Times New Roman" w:cs="Times New Roman"/>
          <w:color w:val="454545"/>
        </w:rPr>
        <w:t>E</w:t>
      </w:r>
      <w:r w:rsidR="003F6C72">
        <w:rPr>
          <w:rFonts w:ascii="Times New Roman" w:hAnsi="Times New Roman" w:cs="Times New Roman"/>
          <w:color w:val="454545"/>
        </w:rPr>
        <w:t>ducation</w:t>
      </w:r>
      <w:r w:rsidR="001D0DBF">
        <w:rPr>
          <w:rFonts w:ascii="Times New Roman" w:hAnsi="Times New Roman" w:cs="Times New Roman"/>
          <w:color w:val="454545"/>
        </w:rPr>
        <w:t xml:space="preserve"> </w:t>
      </w:r>
      <w:r w:rsidRPr="00E82137">
        <w:rPr>
          <w:rFonts w:ascii="Times New Roman" w:hAnsi="Times New Roman" w:cs="Times New Roman"/>
          <w:color w:val="454545"/>
        </w:rPr>
        <w:t>Teachers, Postsecondary</w:t>
      </w:r>
    </w:p>
    <w:p w14:paraId="31F96F5F" w14:textId="77777777" w:rsidR="00840CBF" w:rsidRDefault="00840CBF" w:rsidP="004E687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</w:p>
    <w:p w14:paraId="6AC0D75E" w14:textId="32C44D44" w:rsidR="000D25D8" w:rsidRPr="00840CBF" w:rsidRDefault="000D25D8" w:rsidP="004E687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r w:rsidRPr="00840CBF">
        <w:rPr>
          <w:rFonts w:ascii="Times New Roman" w:hAnsi="Times New Roman" w:cs="Times New Roman"/>
          <w:color w:val="454545"/>
        </w:rPr>
        <w:t>H</w:t>
      </w:r>
      <w:r w:rsidR="00840CBF">
        <w:rPr>
          <w:rFonts w:ascii="Times New Roman" w:hAnsi="Times New Roman" w:cs="Times New Roman"/>
          <w:color w:val="454545"/>
        </w:rPr>
        <w:t>-</w:t>
      </w:r>
      <w:r w:rsidR="00FC70E1">
        <w:rPr>
          <w:rFonts w:ascii="Times New Roman" w:hAnsi="Times New Roman" w:cs="Times New Roman"/>
          <w:color w:val="454545"/>
        </w:rPr>
        <w:t>1</w:t>
      </w:r>
      <w:r w:rsidRPr="00840CBF">
        <w:rPr>
          <w:rFonts w:ascii="Times New Roman" w:hAnsi="Times New Roman" w:cs="Times New Roman"/>
          <w:color w:val="454545"/>
        </w:rPr>
        <w:t>B EMPLOYEE'S WORK</w:t>
      </w:r>
      <w:r w:rsidR="00576126">
        <w:rPr>
          <w:rFonts w:ascii="Times New Roman" w:hAnsi="Times New Roman" w:cs="Times New Roman"/>
          <w:color w:val="454545"/>
        </w:rPr>
        <w:t xml:space="preserve"> </w:t>
      </w:r>
      <w:r w:rsidRPr="00840CBF">
        <w:rPr>
          <w:rFonts w:ascii="Times New Roman" w:hAnsi="Times New Roman" w:cs="Times New Roman"/>
          <w:color w:val="454545"/>
        </w:rPr>
        <w:t>SITE (</w:t>
      </w:r>
      <w:r w:rsidR="00EE573B">
        <w:rPr>
          <w:rFonts w:ascii="Times New Roman" w:hAnsi="Times New Roman" w:cs="Times New Roman"/>
          <w:color w:val="454545"/>
        </w:rPr>
        <w:t>STATE Address/City/County/State and Zip Code</w:t>
      </w:r>
      <w:r w:rsidRPr="00840CBF">
        <w:rPr>
          <w:rFonts w:ascii="Times New Roman" w:hAnsi="Times New Roman" w:cs="Times New Roman"/>
          <w:color w:val="454545"/>
        </w:rPr>
        <w:t>):</w:t>
      </w:r>
    </w:p>
    <w:p w14:paraId="0D17D7E5" w14:textId="4BD6E911" w:rsidR="000D25D8" w:rsidRPr="00840CBF" w:rsidRDefault="00000000" w:rsidP="004E687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</w:rPr>
      </w:pPr>
      <w:sdt>
        <w:sdtPr>
          <w:rPr>
            <w:rFonts w:ascii="Times New Roman" w:hAnsi="Times New Roman" w:cs="Times New Roman"/>
            <w:b/>
            <w:bCs/>
            <w:color w:val="454545"/>
            <w:sz w:val="21"/>
            <w:szCs w:val="21"/>
          </w:rPr>
          <w:alias w:val="Address/City/County/State and Zip Code"/>
          <w:tag w:val="Enter Work sites Address/City/County/State and Zip Code"/>
          <w:id w:val="-929196567"/>
          <w:lock w:val="sdtLocked"/>
          <w:placeholder>
            <w:docPart w:val="3FD21FC9632442C7BE33B7902D9E964C"/>
          </w:placeholder>
          <w15:color w:val="000000"/>
          <w:text/>
        </w:sdtPr>
        <w:sdtContent>
          <w:r w:rsidR="009F2EB5" w:rsidRPr="00AE41A8">
            <w:rPr>
              <w:rFonts w:ascii="Times New Roman" w:hAnsi="Times New Roman" w:cs="Times New Roman"/>
              <w:b/>
              <w:bCs/>
              <w:color w:val="454545"/>
              <w:sz w:val="21"/>
              <w:szCs w:val="21"/>
            </w:rPr>
            <w:t>1 UNF Drive, Jacksonville, Duval County, FL  32224</w:t>
          </w:r>
        </w:sdtContent>
      </w:sdt>
    </w:p>
    <w:p w14:paraId="41C6FA75" w14:textId="77777777" w:rsidR="000D25D8" w:rsidRDefault="000D25D8" w:rsidP="004E687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</w:p>
    <w:p w14:paraId="1320F616" w14:textId="3276DF6C" w:rsidR="000D25D8" w:rsidRDefault="000D25D8" w:rsidP="004E687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  <w:r>
        <w:rPr>
          <w:rFonts w:ascii="Times New Roman" w:hAnsi="Times New Roman" w:cs="Times New Roman"/>
          <w:color w:val="454545"/>
          <w:sz w:val="21"/>
          <w:szCs w:val="21"/>
        </w:rPr>
        <w:t>The certified Labor Condition Application will be available for public inspection at</w:t>
      </w:r>
      <w:r w:rsidR="00840CBF">
        <w:rPr>
          <w:rFonts w:ascii="Times New Roman" w:hAnsi="Times New Roman" w:cs="Times New Roman"/>
          <w:color w:val="454545"/>
          <w:sz w:val="21"/>
          <w:szCs w:val="21"/>
        </w:rPr>
        <w:t xml:space="preserve">: </w:t>
      </w:r>
      <w:r w:rsidR="00840CBF" w:rsidRPr="00576126">
        <w:rPr>
          <w:rFonts w:ascii="Times New Roman" w:hAnsi="Times New Roman" w:cs="Times New Roman"/>
          <w:b/>
          <w:bCs/>
          <w:color w:val="454545"/>
          <w:sz w:val="21"/>
          <w:szCs w:val="21"/>
        </w:rPr>
        <w:t xml:space="preserve">Office of the </w:t>
      </w:r>
      <w:r w:rsidR="005C5B83">
        <w:rPr>
          <w:rFonts w:ascii="Times New Roman" w:hAnsi="Times New Roman" w:cs="Times New Roman"/>
          <w:b/>
          <w:bCs/>
          <w:color w:val="454545"/>
          <w:sz w:val="21"/>
          <w:szCs w:val="21"/>
        </w:rPr>
        <w:t>Provost</w:t>
      </w:r>
      <w:r w:rsidR="00B67902">
        <w:rPr>
          <w:rFonts w:ascii="Times New Roman" w:hAnsi="Times New Roman" w:cs="Times New Roman"/>
          <w:b/>
          <w:bCs/>
          <w:color w:val="454545"/>
          <w:sz w:val="21"/>
          <w:szCs w:val="21"/>
        </w:rPr>
        <w:t>,</w:t>
      </w:r>
      <w:r w:rsidR="00840CBF" w:rsidRPr="00576126">
        <w:rPr>
          <w:rFonts w:ascii="Times New Roman" w:hAnsi="Times New Roman" w:cs="Times New Roman"/>
          <w:b/>
          <w:bCs/>
          <w:color w:val="454545"/>
          <w:sz w:val="21"/>
          <w:szCs w:val="21"/>
        </w:rPr>
        <w:t xml:space="preserve"> </w:t>
      </w:r>
      <w:r w:rsidR="00B67902">
        <w:rPr>
          <w:rFonts w:ascii="Times New Roman" w:hAnsi="Times New Roman" w:cs="Times New Roman"/>
          <w:b/>
          <w:bCs/>
          <w:color w:val="454545"/>
          <w:sz w:val="21"/>
          <w:szCs w:val="21"/>
        </w:rPr>
        <w:t xml:space="preserve">University of </w:t>
      </w:r>
      <w:r w:rsidR="005C5B83">
        <w:rPr>
          <w:rFonts w:ascii="Times New Roman" w:hAnsi="Times New Roman" w:cs="Times New Roman"/>
          <w:b/>
          <w:bCs/>
          <w:color w:val="454545"/>
          <w:sz w:val="21"/>
          <w:szCs w:val="21"/>
        </w:rPr>
        <w:t>North Florida</w:t>
      </w:r>
      <w:r w:rsidR="00840CBF" w:rsidRPr="00576126">
        <w:rPr>
          <w:rFonts w:ascii="Times New Roman" w:hAnsi="Times New Roman" w:cs="Times New Roman"/>
          <w:b/>
          <w:bCs/>
          <w:color w:val="454545"/>
          <w:sz w:val="21"/>
          <w:szCs w:val="21"/>
        </w:rPr>
        <w:t xml:space="preserve">, </w:t>
      </w:r>
      <w:r w:rsidR="005C5B83">
        <w:rPr>
          <w:rFonts w:ascii="Times New Roman" w:hAnsi="Times New Roman" w:cs="Times New Roman"/>
          <w:b/>
          <w:bCs/>
          <w:color w:val="454545"/>
          <w:sz w:val="21"/>
          <w:szCs w:val="21"/>
        </w:rPr>
        <w:t xml:space="preserve">1 UNF Drive, Jacksonville, FL </w:t>
      </w:r>
      <w:r w:rsidR="00F9142F">
        <w:rPr>
          <w:rFonts w:ascii="Times New Roman" w:hAnsi="Times New Roman" w:cs="Times New Roman"/>
          <w:b/>
          <w:bCs/>
          <w:color w:val="454545"/>
          <w:sz w:val="21"/>
          <w:szCs w:val="21"/>
        </w:rPr>
        <w:t>32224.</w:t>
      </w:r>
    </w:p>
    <w:p w14:paraId="313906F1" w14:textId="420A49F3" w:rsidR="00840CBF" w:rsidRDefault="00840CBF" w:rsidP="00D414D0">
      <w:pPr>
        <w:pBdr>
          <w:bottom w:val="single" w:sz="12" w:space="1" w:color="auto"/>
        </w:pBdr>
        <w:tabs>
          <w:tab w:val="left" w:pos="545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</w:p>
    <w:p w14:paraId="3F4FD3E7" w14:textId="77777777" w:rsidR="00840CBF" w:rsidRDefault="00840CBF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</w:p>
    <w:p w14:paraId="22E4E009" w14:textId="3D02A7E5" w:rsidR="000D25D8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454545"/>
          <w:sz w:val="21"/>
          <w:szCs w:val="21"/>
        </w:rPr>
      </w:pP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Complaints alleging misrepresentation of material facts in the Labor Condition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Application and/or failure to comply with the Labor Condition Application may be filed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with any office of the Wage and Hour Division of the United States Department of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Labor. Complaints alleging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failure to offer employment to an equally or better qualified US. worker, or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an employer's representation regarding such offer(s) of employment, may be filed with: US. Department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of Justice *Office of the Special Counsel, 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10</w:t>
      </w:r>
      <w:r w:rsidR="00840CBF" w:rsidRPr="00840CBF">
        <w:rPr>
          <w:rFonts w:ascii="Times New Roman" w:hAnsi="Times New Roman" w:cs="Times New Roman"/>
          <w:i/>
          <w:iCs/>
          <w:color w:val="454545"/>
          <w:sz w:val="21"/>
          <w:szCs w:val="21"/>
          <w:vertAlign w:val="superscript"/>
        </w:rPr>
        <w:t>th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Street and Constitution Avenue, NW, Washington, DC</w:t>
      </w:r>
      <w:r w:rsid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 xml:space="preserve"> </w:t>
      </w:r>
      <w:r w:rsidRPr="00840CBF">
        <w:rPr>
          <w:rFonts w:ascii="Times New Roman" w:hAnsi="Times New Roman" w:cs="Times New Roman"/>
          <w:i/>
          <w:iCs/>
          <w:color w:val="454545"/>
          <w:sz w:val="21"/>
          <w:szCs w:val="21"/>
        </w:rPr>
        <w:t>20530.</w:t>
      </w:r>
    </w:p>
    <w:p w14:paraId="0169E4E7" w14:textId="77777777" w:rsidR="000D25D8" w:rsidRPr="00B67902" w:rsidRDefault="000D25D8" w:rsidP="004E687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454545"/>
          <w:sz w:val="21"/>
          <w:szCs w:val="21"/>
        </w:rPr>
      </w:pPr>
    </w:p>
    <w:p w14:paraId="622843B8" w14:textId="3DCA64E6" w:rsidR="00840CBF" w:rsidRPr="00B67902" w:rsidRDefault="000D25D8" w:rsidP="009F6F15">
      <w:pPr>
        <w:pStyle w:val="Heading2"/>
      </w:pPr>
      <w:r w:rsidRPr="00F9142F">
        <w:t>For</w:t>
      </w:r>
      <w:r w:rsidR="0053258F" w:rsidRPr="00F9142F">
        <w:t xml:space="preserve"> UNF’s Immigration Contact use </w:t>
      </w:r>
      <w:r w:rsidRPr="00F9142F">
        <w:t>only:</w:t>
      </w:r>
    </w:p>
    <w:p w14:paraId="2F35B50B" w14:textId="68F4D566" w:rsidR="009A6378" w:rsidRDefault="0053258F" w:rsidP="00B6790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  <w:r>
        <w:rPr>
          <w:rFonts w:ascii="Times New Roman" w:hAnsi="Times New Roman" w:cs="Times New Roman"/>
          <w:color w:val="454545"/>
          <w:sz w:val="21"/>
          <w:szCs w:val="21"/>
        </w:rPr>
        <w:t>POSTING DATE</w:t>
      </w:r>
      <w:r w:rsidR="009A6378">
        <w:rPr>
          <w:rFonts w:ascii="Times New Roman" w:hAnsi="Times New Roman" w:cs="Times New Roman"/>
          <w:color w:val="454545"/>
          <w:sz w:val="21"/>
          <w:szCs w:val="21"/>
        </w:rPr>
        <w:t xml:space="preserve"> </w:t>
      </w:r>
      <w:r w:rsidR="009A6378">
        <w:rPr>
          <w:rFonts w:ascii="Times New Roman" w:hAnsi="Times New Roman" w:cs="Times New Roman"/>
          <w:color w:val="454545"/>
        </w:rPr>
        <w:t>(</w:t>
      </w:r>
      <w:r w:rsidR="009A6378">
        <w:t>MM/DD/YR)</w:t>
      </w:r>
      <w:r w:rsidR="009A6378" w:rsidRPr="00840CBF">
        <w:rPr>
          <w:rFonts w:ascii="Times New Roman" w:hAnsi="Times New Roman" w:cs="Times New Roman"/>
          <w:color w:val="454545"/>
        </w:rPr>
        <w:t xml:space="preserve">: </w:t>
      </w:r>
      <w:r w:rsidR="00B60BA3">
        <w:rPr>
          <w:rFonts w:ascii="Times New Roman" w:hAnsi="Times New Roman" w:cs="Times New Roman"/>
          <w:color w:val="454545"/>
          <w:sz w:val="21"/>
          <w:szCs w:val="21"/>
        </w:rPr>
        <w:t xml:space="preserve"> </w:t>
      </w:r>
      <w:sdt>
        <w:sdtPr>
          <w:rPr>
            <w:szCs w:val="24"/>
          </w:rPr>
          <w:alias w:val="Posting date "/>
          <w:tag w:val="Enter posting date "/>
          <w:id w:val="-479226920"/>
          <w:lock w:val="sdtLocked"/>
          <w:placeholder>
            <w:docPart w:val="B771A43FD6B44FA4BAC25CF46CB4A374"/>
          </w:placeholder>
          <w15:color w:val="000000"/>
          <w:text/>
        </w:sdtPr>
        <w:sdtContent>
          <w:r w:rsidR="00FC673C">
            <w:rPr>
              <w:szCs w:val="24"/>
            </w:rPr>
            <w:t>0</w:t>
          </w:r>
          <w:r w:rsidR="003D7AA9">
            <w:rPr>
              <w:szCs w:val="24"/>
            </w:rPr>
            <w:t>6</w:t>
          </w:r>
          <w:r w:rsidR="00E87F62">
            <w:rPr>
              <w:szCs w:val="24"/>
            </w:rPr>
            <w:t>/</w:t>
          </w:r>
          <w:r w:rsidR="00166343">
            <w:rPr>
              <w:szCs w:val="24"/>
            </w:rPr>
            <w:t>2</w:t>
          </w:r>
          <w:r w:rsidR="003D7AA9">
            <w:rPr>
              <w:szCs w:val="24"/>
            </w:rPr>
            <w:t>6</w:t>
          </w:r>
          <w:r w:rsidR="00E87F62">
            <w:rPr>
              <w:szCs w:val="24"/>
            </w:rPr>
            <w:t>/20</w:t>
          </w:r>
          <w:r w:rsidR="00B62E58">
            <w:rPr>
              <w:szCs w:val="24"/>
            </w:rPr>
            <w:t>24</w:t>
          </w:r>
        </w:sdtContent>
      </w:sdt>
      <w:r w:rsidR="00B60BA3">
        <w:rPr>
          <w:szCs w:val="24"/>
        </w:rPr>
        <w:t xml:space="preserve"> </w:t>
      </w:r>
      <w:r w:rsidR="00B60BA3">
        <w:rPr>
          <w:rFonts w:ascii="Times New Roman" w:hAnsi="Times New Roman" w:cs="Times New Roman"/>
          <w:color w:val="454545"/>
          <w:sz w:val="21"/>
          <w:szCs w:val="21"/>
        </w:rPr>
        <w:t xml:space="preserve"> </w:t>
      </w:r>
    </w:p>
    <w:p w14:paraId="6028CAED" w14:textId="3476177F" w:rsidR="00B60BA3" w:rsidRDefault="00B60BA3" w:rsidP="00B6790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454545"/>
          <w:sz w:val="21"/>
          <w:szCs w:val="21"/>
        </w:rPr>
      </w:pPr>
      <w:r>
        <w:rPr>
          <w:rFonts w:ascii="Times New Roman" w:hAnsi="Times New Roman" w:cs="Times New Roman"/>
          <w:color w:val="454545"/>
          <w:sz w:val="21"/>
          <w:szCs w:val="21"/>
        </w:rPr>
        <w:t>REMOVAL DATE</w:t>
      </w:r>
      <w:r w:rsidR="009A6378">
        <w:rPr>
          <w:rFonts w:ascii="Times New Roman" w:hAnsi="Times New Roman" w:cs="Times New Roman"/>
          <w:color w:val="454545"/>
          <w:sz w:val="21"/>
          <w:szCs w:val="21"/>
        </w:rPr>
        <w:t xml:space="preserve"> </w:t>
      </w:r>
      <w:r w:rsidR="009A6378">
        <w:rPr>
          <w:rFonts w:ascii="Times New Roman" w:hAnsi="Times New Roman" w:cs="Times New Roman"/>
          <w:color w:val="454545"/>
        </w:rPr>
        <w:t>(</w:t>
      </w:r>
      <w:r w:rsidR="009A6378">
        <w:t>MM/DD/YR)</w:t>
      </w:r>
      <w:r>
        <w:rPr>
          <w:rFonts w:ascii="Times New Roman" w:hAnsi="Times New Roman" w:cs="Times New Roman"/>
          <w:color w:val="454545"/>
          <w:sz w:val="21"/>
          <w:szCs w:val="21"/>
        </w:rPr>
        <w:t xml:space="preserve">: </w:t>
      </w:r>
      <w:sdt>
        <w:sdtPr>
          <w:rPr>
            <w:szCs w:val="24"/>
          </w:rPr>
          <w:alias w:val="Removal date "/>
          <w:tag w:val="Enter Removal date "/>
          <w:id w:val="1853683696"/>
          <w:lock w:val="sdtLocked"/>
          <w:placeholder>
            <w:docPart w:val="B5BE17E4C69347C390BF52DEBCBE3C73"/>
          </w:placeholder>
          <w15:color w:val="000000"/>
          <w:text/>
        </w:sdtPr>
        <w:sdtContent>
          <w:r w:rsidR="00FC673C">
            <w:rPr>
              <w:szCs w:val="24"/>
            </w:rPr>
            <w:t>0</w:t>
          </w:r>
          <w:r w:rsidR="003D7AA9">
            <w:rPr>
              <w:szCs w:val="24"/>
            </w:rPr>
            <w:t>7</w:t>
          </w:r>
          <w:r w:rsidR="00E87F62">
            <w:rPr>
              <w:szCs w:val="24"/>
            </w:rPr>
            <w:t>/</w:t>
          </w:r>
          <w:r w:rsidR="00166343">
            <w:rPr>
              <w:szCs w:val="24"/>
            </w:rPr>
            <w:t>1</w:t>
          </w:r>
          <w:r w:rsidR="003D7AA9">
            <w:rPr>
              <w:szCs w:val="24"/>
            </w:rPr>
            <w:t>5</w:t>
          </w:r>
          <w:r w:rsidR="00581A79">
            <w:rPr>
              <w:szCs w:val="24"/>
            </w:rPr>
            <w:t>/202</w:t>
          </w:r>
          <w:r w:rsidR="00B62E58">
            <w:rPr>
              <w:szCs w:val="24"/>
            </w:rPr>
            <w:t>4</w:t>
          </w:r>
        </w:sdtContent>
      </w:sdt>
      <w:r w:rsidR="00E87F62">
        <w:rPr>
          <w:rFonts w:ascii="Times New Roman" w:hAnsi="Times New Roman" w:cs="Times New Roman"/>
          <w:color w:val="454545"/>
          <w:sz w:val="21"/>
          <w:szCs w:val="21"/>
        </w:rPr>
        <w:tab/>
      </w:r>
      <w:r w:rsidR="00E87F62">
        <w:rPr>
          <w:rFonts w:ascii="Times New Roman" w:hAnsi="Times New Roman" w:cs="Times New Roman"/>
          <w:color w:val="454545"/>
          <w:sz w:val="21"/>
          <w:szCs w:val="21"/>
        </w:rPr>
        <w:tab/>
      </w:r>
      <w:r w:rsidR="00F9142F">
        <w:rPr>
          <w:rFonts w:ascii="Times New Roman" w:hAnsi="Times New Roman" w:cs="Times New Roman"/>
          <w:color w:val="454545"/>
          <w:sz w:val="21"/>
          <w:szCs w:val="21"/>
        </w:rPr>
        <w:t xml:space="preserve">  </w:t>
      </w:r>
    </w:p>
    <w:p w14:paraId="19FA5CEC" w14:textId="7678DA92" w:rsidR="000D25D8" w:rsidRPr="00B67902" w:rsidRDefault="00F9142F" w:rsidP="00B67902">
      <w:pPr>
        <w:autoSpaceDE w:val="0"/>
        <w:autoSpaceDN w:val="0"/>
        <w:adjustRightInd w:val="0"/>
        <w:spacing w:after="0" w:line="240" w:lineRule="auto"/>
        <w:jc w:val="both"/>
        <w:rPr>
          <w:sz w:val="21"/>
          <w:szCs w:val="21"/>
        </w:rPr>
      </w:pPr>
      <w:r w:rsidRPr="00B67902">
        <w:rPr>
          <w:rFonts w:ascii="Times New Roman" w:hAnsi="Times New Roman" w:cs="Times New Roman"/>
          <w:color w:val="454545"/>
          <w:sz w:val="21"/>
          <w:szCs w:val="21"/>
        </w:rPr>
        <w:t>OFFICIAL</w:t>
      </w:r>
      <w:r>
        <w:rPr>
          <w:rFonts w:ascii="Times New Roman" w:hAnsi="Times New Roman" w:cs="Times New Roman"/>
          <w:color w:val="454545"/>
          <w:sz w:val="21"/>
          <w:szCs w:val="21"/>
        </w:rPr>
        <w:t xml:space="preserve">’S </w:t>
      </w:r>
      <w:r w:rsidRPr="00B67902">
        <w:rPr>
          <w:rFonts w:ascii="Times New Roman" w:hAnsi="Times New Roman" w:cs="Times New Roman"/>
          <w:color w:val="454545"/>
          <w:sz w:val="21"/>
          <w:szCs w:val="21"/>
        </w:rPr>
        <w:t>INITIALS</w:t>
      </w:r>
      <w:r w:rsidR="00840CBF" w:rsidRPr="00B67902">
        <w:rPr>
          <w:rFonts w:ascii="Times New Roman" w:hAnsi="Times New Roman" w:cs="Times New Roman"/>
          <w:color w:val="454545"/>
          <w:sz w:val="21"/>
          <w:szCs w:val="21"/>
        </w:rPr>
        <w:t xml:space="preserve">: </w:t>
      </w:r>
      <w:sdt>
        <w:sdtPr>
          <w:rPr>
            <w:szCs w:val="24"/>
          </w:rPr>
          <w:alias w:val="Official's Initial "/>
          <w:tag w:val="Enter Officials Initials "/>
          <w:id w:val="353156632"/>
          <w:lock w:val="sdtLocked"/>
          <w:placeholder>
            <w:docPart w:val="904938C37FF04FD5A4EE51BACCD3E45D"/>
          </w:placeholder>
          <w15:color w:val="000000"/>
          <w:text/>
        </w:sdtPr>
        <w:sdtContent>
          <w:r w:rsidR="00875C56">
            <w:rPr>
              <w:szCs w:val="24"/>
            </w:rPr>
            <w:t>MC</w:t>
          </w:r>
        </w:sdtContent>
      </w:sdt>
    </w:p>
    <w:sectPr w:rsidR="000D25D8" w:rsidRPr="00B679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FB900" w14:textId="77777777" w:rsidR="00330B50" w:rsidRDefault="00330B50" w:rsidP="004E687F">
      <w:pPr>
        <w:spacing w:after="0" w:line="240" w:lineRule="auto"/>
      </w:pPr>
      <w:r>
        <w:separator/>
      </w:r>
    </w:p>
  </w:endnote>
  <w:endnote w:type="continuationSeparator" w:id="0">
    <w:p w14:paraId="5CA0A55A" w14:textId="77777777" w:rsidR="00330B50" w:rsidRDefault="00330B50" w:rsidP="004E68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5EC43" w14:textId="77777777" w:rsidR="00330B50" w:rsidRDefault="00330B50" w:rsidP="004E687F">
      <w:pPr>
        <w:spacing w:after="0" w:line="240" w:lineRule="auto"/>
      </w:pPr>
      <w:r>
        <w:separator/>
      </w:r>
    </w:p>
  </w:footnote>
  <w:footnote w:type="continuationSeparator" w:id="0">
    <w:p w14:paraId="4EA4B73B" w14:textId="77777777" w:rsidR="00330B50" w:rsidRDefault="00330B50" w:rsidP="004E68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DM3tTAzMjQ3NDdR0lEKTi0uzszPAykwNKgFANE0sO0tAAAA"/>
  </w:docVars>
  <w:rsids>
    <w:rsidRoot w:val="000D25D8"/>
    <w:rsid w:val="00041799"/>
    <w:rsid w:val="00044D01"/>
    <w:rsid w:val="0007109F"/>
    <w:rsid w:val="0008472F"/>
    <w:rsid w:val="00090B92"/>
    <w:rsid w:val="000C1063"/>
    <w:rsid w:val="000C6C5E"/>
    <w:rsid w:val="000D1F30"/>
    <w:rsid w:val="000D25D8"/>
    <w:rsid w:val="00110E04"/>
    <w:rsid w:val="00166343"/>
    <w:rsid w:val="001822A0"/>
    <w:rsid w:val="001B6C38"/>
    <w:rsid w:val="001D0DBF"/>
    <w:rsid w:val="00210535"/>
    <w:rsid w:val="00214313"/>
    <w:rsid w:val="002920CA"/>
    <w:rsid w:val="0029701C"/>
    <w:rsid w:val="00317887"/>
    <w:rsid w:val="0032320E"/>
    <w:rsid w:val="00330B50"/>
    <w:rsid w:val="003518F7"/>
    <w:rsid w:val="003537C5"/>
    <w:rsid w:val="00392D7E"/>
    <w:rsid w:val="003C464E"/>
    <w:rsid w:val="003D2E31"/>
    <w:rsid w:val="003D7AA9"/>
    <w:rsid w:val="003F3AEB"/>
    <w:rsid w:val="003F6C72"/>
    <w:rsid w:val="0041650A"/>
    <w:rsid w:val="00433CD7"/>
    <w:rsid w:val="004620D5"/>
    <w:rsid w:val="0048586E"/>
    <w:rsid w:val="004A724C"/>
    <w:rsid w:val="004E687F"/>
    <w:rsid w:val="0053258F"/>
    <w:rsid w:val="00556715"/>
    <w:rsid w:val="00576126"/>
    <w:rsid w:val="00581A79"/>
    <w:rsid w:val="00592995"/>
    <w:rsid w:val="00596E64"/>
    <w:rsid w:val="005C3BAA"/>
    <w:rsid w:val="005C5B83"/>
    <w:rsid w:val="005D2584"/>
    <w:rsid w:val="005D3AB7"/>
    <w:rsid w:val="00662B12"/>
    <w:rsid w:val="006C17FD"/>
    <w:rsid w:val="006C639E"/>
    <w:rsid w:val="006F0E26"/>
    <w:rsid w:val="007148CA"/>
    <w:rsid w:val="00757FDD"/>
    <w:rsid w:val="00780D1B"/>
    <w:rsid w:val="0079403C"/>
    <w:rsid w:val="0083218D"/>
    <w:rsid w:val="00840CBF"/>
    <w:rsid w:val="0084613F"/>
    <w:rsid w:val="00874FA7"/>
    <w:rsid w:val="00875C56"/>
    <w:rsid w:val="00890EBC"/>
    <w:rsid w:val="008C016E"/>
    <w:rsid w:val="008C26D7"/>
    <w:rsid w:val="008D31DB"/>
    <w:rsid w:val="008E2795"/>
    <w:rsid w:val="008F1CB6"/>
    <w:rsid w:val="008F3F22"/>
    <w:rsid w:val="009231D5"/>
    <w:rsid w:val="009457A8"/>
    <w:rsid w:val="00955B82"/>
    <w:rsid w:val="00956A46"/>
    <w:rsid w:val="00960929"/>
    <w:rsid w:val="00981B88"/>
    <w:rsid w:val="009A6378"/>
    <w:rsid w:val="009B483A"/>
    <w:rsid w:val="009D2E60"/>
    <w:rsid w:val="009E0839"/>
    <w:rsid w:val="009E338E"/>
    <w:rsid w:val="009F2EB5"/>
    <w:rsid w:val="009F2F21"/>
    <w:rsid w:val="009F6F15"/>
    <w:rsid w:val="00A47F38"/>
    <w:rsid w:val="00A5574F"/>
    <w:rsid w:val="00A930EA"/>
    <w:rsid w:val="00AD5F8D"/>
    <w:rsid w:val="00AE41A8"/>
    <w:rsid w:val="00AF5461"/>
    <w:rsid w:val="00AF6B27"/>
    <w:rsid w:val="00B60BA3"/>
    <w:rsid w:val="00B62E58"/>
    <w:rsid w:val="00B65317"/>
    <w:rsid w:val="00B67902"/>
    <w:rsid w:val="00B709E1"/>
    <w:rsid w:val="00B72292"/>
    <w:rsid w:val="00BB2B18"/>
    <w:rsid w:val="00BC7B8E"/>
    <w:rsid w:val="00BE529C"/>
    <w:rsid w:val="00BF2D1B"/>
    <w:rsid w:val="00C21BA7"/>
    <w:rsid w:val="00C614AC"/>
    <w:rsid w:val="00C779C8"/>
    <w:rsid w:val="00D03017"/>
    <w:rsid w:val="00D100FB"/>
    <w:rsid w:val="00D15E2E"/>
    <w:rsid w:val="00D36295"/>
    <w:rsid w:val="00D414D0"/>
    <w:rsid w:val="00D466DB"/>
    <w:rsid w:val="00D53F33"/>
    <w:rsid w:val="00D7367D"/>
    <w:rsid w:val="00D764C3"/>
    <w:rsid w:val="00D86055"/>
    <w:rsid w:val="00DA1573"/>
    <w:rsid w:val="00DB2D39"/>
    <w:rsid w:val="00DE7ACD"/>
    <w:rsid w:val="00DF19C7"/>
    <w:rsid w:val="00E118B4"/>
    <w:rsid w:val="00E21EAB"/>
    <w:rsid w:val="00E235DF"/>
    <w:rsid w:val="00E82137"/>
    <w:rsid w:val="00E87F62"/>
    <w:rsid w:val="00EE573B"/>
    <w:rsid w:val="00F2601C"/>
    <w:rsid w:val="00F622D8"/>
    <w:rsid w:val="00F70533"/>
    <w:rsid w:val="00F9142F"/>
    <w:rsid w:val="00FB6809"/>
    <w:rsid w:val="00FC673C"/>
    <w:rsid w:val="00FC70E1"/>
    <w:rsid w:val="00FD0B7E"/>
    <w:rsid w:val="00FE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C30FF5"/>
  <w15:chartTrackingRefBased/>
  <w15:docId w15:val="{E9596276-09F7-4FA7-A7FF-FA34F50C4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142F"/>
    <w:pPr>
      <w:autoSpaceDE w:val="0"/>
      <w:autoSpaceDN w:val="0"/>
      <w:adjustRightInd w:val="0"/>
      <w:spacing w:after="0" w:line="240" w:lineRule="auto"/>
      <w:jc w:val="center"/>
      <w:outlineLvl w:val="0"/>
    </w:pPr>
    <w:rPr>
      <w:rFonts w:ascii="Times New Roman" w:hAnsi="Times New Roman" w:cs="Times New Roman"/>
      <w:b/>
      <w:bCs/>
      <w:color w:val="45454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142F"/>
    <w:pPr>
      <w:autoSpaceDE w:val="0"/>
      <w:autoSpaceDN w:val="0"/>
      <w:adjustRightInd w:val="0"/>
      <w:spacing w:after="0" w:line="240" w:lineRule="auto"/>
      <w:jc w:val="both"/>
      <w:outlineLvl w:val="1"/>
    </w:pPr>
    <w:rPr>
      <w:rFonts w:ascii="Times New Roman" w:hAnsi="Times New Roman" w:cs="Times New Roman"/>
      <w:b/>
      <w:bCs/>
      <w:color w:val="454545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6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87F"/>
  </w:style>
  <w:style w:type="paragraph" w:styleId="Footer">
    <w:name w:val="footer"/>
    <w:basedOn w:val="Normal"/>
    <w:link w:val="FooterChar"/>
    <w:uiPriority w:val="99"/>
    <w:unhideWhenUsed/>
    <w:rsid w:val="004E6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87F"/>
  </w:style>
  <w:style w:type="paragraph" w:styleId="BalloonText">
    <w:name w:val="Balloon Text"/>
    <w:basedOn w:val="Normal"/>
    <w:link w:val="BalloonTextChar"/>
    <w:uiPriority w:val="99"/>
    <w:semiHidden/>
    <w:unhideWhenUsed/>
    <w:rsid w:val="008461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13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9142F"/>
    <w:rPr>
      <w:rFonts w:ascii="Times New Roman" w:hAnsi="Times New Roman" w:cs="Times New Roman"/>
      <w:b/>
      <w:bCs/>
      <w:color w:val="45454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9142F"/>
    <w:rPr>
      <w:rFonts w:ascii="Times New Roman" w:hAnsi="Times New Roman" w:cs="Times New Roman"/>
      <w:b/>
      <w:bCs/>
      <w:color w:val="454545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B60BA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15AE3BB6BB54734B86BEEA87855D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9E7E6-2988-4DFD-A8AF-06B40494F587}"/>
      </w:docPartPr>
      <w:docPartBody>
        <w:p w:rsidR="008C537D" w:rsidRDefault="00C73937" w:rsidP="00C73937">
          <w:pPr>
            <w:pStyle w:val="B15AE3BB6BB54734B86BEEA87855D50C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CF7AA616F34A7DBAD3610426911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8407E-4CA3-40FE-9B2D-A0766E41CE38}"/>
      </w:docPartPr>
      <w:docPartBody>
        <w:p w:rsidR="008C537D" w:rsidRDefault="00C73937" w:rsidP="00C73937">
          <w:pPr>
            <w:pStyle w:val="FBCF7AA616F34A7DBAD36104269115F6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046DD5908F4D1EA8B347AA12D3F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F3F8A-451D-4BBD-8C7D-8AB43EC76A4C}"/>
      </w:docPartPr>
      <w:docPartBody>
        <w:p w:rsidR="008C537D" w:rsidRDefault="00C73937" w:rsidP="00C73937">
          <w:pPr>
            <w:pStyle w:val="EC046DD5908F4D1EA8B347AA12D3F71A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F7E1CCE85D48C0B1C60405D8202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AAE5E-4387-4110-92D1-7E3CE1D8FF64}"/>
      </w:docPartPr>
      <w:docPartBody>
        <w:p w:rsidR="008C537D" w:rsidRDefault="00C73937" w:rsidP="00C73937">
          <w:pPr>
            <w:pStyle w:val="D2F7E1CCE85D48C0B1C60405D8202607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F76E78B19F453893756D06362CB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A0AD1-84F1-4D9B-822E-DD64F73B98A8}"/>
      </w:docPartPr>
      <w:docPartBody>
        <w:p w:rsidR="008C537D" w:rsidRDefault="00C73937" w:rsidP="00C73937">
          <w:pPr>
            <w:pStyle w:val="82F76E78B19F453893756D06362CBF34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C2196116F14357AEF81D542EC79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32B45-183B-49DB-866D-0598996FD60E}"/>
      </w:docPartPr>
      <w:docPartBody>
        <w:p w:rsidR="008C537D" w:rsidRDefault="00C73937" w:rsidP="00C73937">
          <w:pPr>
            <w:pStyle w:val="AAC2196116F14357AEF81D542EC79691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D78E5BCF7F4DE89AA80F89F6F90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299DA-F456-4F9E-8F58-21C446F330F3}"/>
      </w:docPartPr>
      <w:docPartBody>
        <w:p w:rsidR="008C537D" w:rsidRDefault="00C73937" w:rsidP="00C73937">
          <w:pPr>
            <w:pStyle w:val="F5D78E5BCF7F4DE89AA80F89F6F90A74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21FC9632442C7BE33B7902D9E9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299E1-9E0F-426F-8B25-C4548A558DA5}"/>
      </w:docPartPr>
      <w:docPartBody>
        <w:p w:rsidR="008C537D" w:rsidRDefault="00C73937" w:rsidP="00C73937">
          <w:pPr>
            <w:pStyle w:val="3FD21FC9632442C7BE33B7902D9E964C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71A43FD6B44FA4BAC25CF46CB4A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564AD-35B8-4853-9184-F8A8E6A651C2}"/>
      </w:docPartPr>
      <w:docPartBody>
        <w:p w:rsidR="008C537D" w:rsidRDefault="00C73937" w:rsidP="00C73937">
          <w:pPr>
            <w:pStyle w:val="B771A43FD6B44FA4BAC25CF46CB4A374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BE17E4C69347C390BF52DEBCBE3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205DE-B87B-4E72-8667-55BBE2CA4F0A}"/>
      </w:docPartPr>
      <w:docPartBody>
        <w:p w:rsidR="008C537D" w:rsidRDefault="00C73937" w:rsidP="00C73937">
          <w:pPr>
            <w:pStyle w:val="B5BE17E4C69347C390BF52DEBCBE3C73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4938C37FF04FD5A4EE51BACCD3E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DBC14-A99D-4222-802F-BBC93157E0EC}"/>
      </w:docPartPr>
      <w:docPartBody>
        <w:p w:rsidR="008C537D" w:rsidRDefault="00C73937" w:rsidP="00C73937">
          <w:pPr>
            <w:pStyle w:val="904938C37FF04FD5A4EE51BACCD3E45D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AF6DDC87204F8984907A6FA1684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16522-8737-46BE-8A04-726AFA9C590D}"/>
      </w:docPartPr>
      <w:docPartBody>
        <w:p w:rsidR="008C537D" w:rsidRDefault="00C73937" w:rsidP="00C73937">
          <w:pPr>
            <w:pStyle w:val="B8AF6DDC87204F8984907A6FA1684FE5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6C84A275F44064BEE892DFA179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F5E37-3501-4965-BC8C-A46077821C9A}"/>
      </w:docPartPr>
      <w:docPartBody>
        <w:p w:rsidR="008C537D" w:rsidRDefault="00C73937" w:rsidP="00C73937">
          <w:pPr>
            <w:pStyle w:val="566C84A275F44064BEE892DFA17939F6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B59F3-E866-4441-8FC8-781E840E307D}"/>
      </w:docPartPr>
      <w:docPartBody>
        <w:p w:rsidR="008C537D" w:rsidRDefault="00C73937">
          <w:r w:rsidRPr="004E4E7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3937"/>
    <w:rsid w:val="000E599F"/>
    <w:rsid w:val="000E6087"/>
    <w:rsid w:val="00132035"/>
    <w:rsid w:val="001623E9"/>
    <w:rsid w:val="00264089"/>
    <w:rsid w:val="003322FF"/>
    <w:rsid w:val="003831B0"/>
    <w:rsid w:val="004C7B01"/>
    <w:rsid w:val="005071DD"/>
    <w:rsid w:val="0064535E"/>
    <w:rsid w:val="006D0B83"/>
    <w:rsid w:val="006D43DD"/>
    <w:rsid w:val="008C537D"/>
    <w:rsid w:val="009601EC"/>
    <w:rsid w:val="009B52FD"/>
    <w:rsid w:val="00AF5913"/>
    <w:rsid w:val="00B15388"/>
    <w:rsid w:val="00BB62E2"/>
    <w:rsid w:val="00C21DB4"/>
    <w:rsid w:val="00C53B8C"/>
    <w:rsid w:val="00C73937"/>
    <w:rsid w:val="00CF7827"/>
    <w:rsid w:val="00D6633E"/>
    <w:rsid w:val="00EB389E"/>
    <w:rsid w:val="00F44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3937"/>
    <w:rPr>
      <w:color w:val="808080"/>
    </w:rPr>
  </w:style>
  <w:style w:type="paragraph" w:customStyle="1" w:styleId="B15AE3BB6BB54734B86BEEA87855D50C">
    <w:name w:val="B15AE3BB6BB54734B86BEEA87855D50C"/>
    <w:rsid w:val="00C73937"/>
  </w:style>
  <w:style w:type="paragraph" w:customStyle="1" w:styleId="FBCF7AA616F34A7DBAD36104269115F6">
    <w:name w:val="FBCF7AA616F34A7DBAD36104269115F6"/>
    <w:rsid w:val="00C73937"/>
  </w:style>
  <w:style w:type="paragraph" w:customStyle="1" w:styleId="EC046DD5908F4D1EA8B347AA12D3F71A">
    <w:name w:val="EC046DD5908F4D1EA8B347AA12D3F71A"/>
    <w:rsid w:val="00C73937"/>
  </w:style>
  <w:style w:type="paragraph" w:customStyle="1" w:styleId="D2F7E1CCE85D48C0B1C60405D8202607">
    <w:name w:val="D2F7E1CCE85D48C0B1C60405D8202607"/>
    <w:rsid w:val="00C73937"/>
  </w:style>
  <w:style w:type="paragraph" w:customStyle="1" w:styleId="82F76E78B19F453893756D06362CBF34">
    <w:name w:val="82F76E78B19F453893756D06362CBF34"/>
    <w:rsid w:val="00C73937"/>
  </w:style>
  <w:style w:type="paragraph" w:customStyle="1" w:styleId="AAC2196116F14357AEF81D542EC79691">
    <w:name w:val="AAC2196116F14357AEF81D542EC79691"/>
    <w:rsid w:val="00C73937"/>
  </w:style>
  <w:style w:type="paragraph" w:customStyle="1" w:styleId="F5D78E5BCF7F4DE89AA80F89F6F90A74">
    <w:name w:val="F5D78E5BCF7F4DE89AA80F89F6F90A74"/>
    <w:rsid w:val="00C73937"/>
  </w:style>
  <w:style w:type="paragraph" w:customStyle="1" w:styleId="3FD21FC9632442C7BE33B7902D9E964C">
    <w:name w:val="3FD21FC9632442C7BE33B7902D9E964C"/>
    <w:rsid w:val="00C73937"/>
  </w:style>
  <w:style w:type="paragraph" w:customStyle="1" w:styleId="B771A43FD6B44FA4BAC25CF46CB4A374">
    <w:name w:val="B771A43FD6B44FA4BAC25CF46CB4A374"/>
    <w:rsid w:val="00C73937"/>
  </w:style>
  <w:style w:type="paragraph" w:customStyle="1" w:styleId="B5BE17E4C69347C390BF52DEBCBE3C73">
    <w:name w:val="B5BE17E4C69347C390BF52DEBCBE3C73"/>
    <w:rsid w:val="00C73937"/>
  </w:style>
  <w:style w:type="paragraph" w:customStyle="1" w:styleId="904938C37FF04FD5A4EE51BACCD3E45D">
    <w:name w:val="904938C37FF04FD5A4EE51BACCD3E45D"/>
    <w:rsid w:val="00C73937"/>
  </w:style>
  <w:style w:type="paragraph" w:customStyle="1" w:styleId="B8AF6DDC87204F8984907A6FA1684FE5">
    <w:name w:val="B8AF6DDC87204F8984907A6FA1684FE5"/>
    <w:rsid w:val="00C73937"/>
  </w:style>
  <w:style w:type="paragraph" w:customStyle="1" w:styleId="566C84A275F44064BEE892DFA17939F6">
    <w:name w:val="566C84A275F44064BEE892DFA17939F6"/>
    <w:rsid w:val="00C739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C83540C51B94FBB002F9409822817" ma:contentTypeVersion="15" ma:contentTypeDescription="Create a new document." ma:contentTypeScope="" ma:versionID="48c841b1cfbd1921bf84be35b4b38756">
  <xsd:schema xmlns:xsd="http://www.w3.org/2001/XMLSchema" xmlns:xs="http://www.w3.org/2001/XMLSchema" xmlns:p="http://schemas.microsoft.com/office/2006/metadata/properties" xmlns:ns1="http://schemas.microsoft.com/sharepoint/v3" xmlns:ns3="87b69333-0679-4e20-9a4f-5c2f2abc48a3" xmlns:ns4="a4993568-357b-4263-a933-e387b32a3350" targetNamespace="http://schemas.microsoft.com/office/2006/metadata/properties" ma:root="true" ma:fieldsID="d41864a959f8a8c0bd41a6e4ccb7f356" ns1:_="" ns3:_="" ns4:_="">
    <xsd:import namespace="http://schemas.microsoft.com/sharepoint/v3"/>
    <xsd:import namespace="87b69333-0679-4e20-9a4f-5c2f2abc48a3"/>
    <xsd:import namespace="a4993568-357b-4263-a933-e387b32a33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b69333-0679-4e20-9a4f-5c2f2abc48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93568-357b-4263-a933-e387b32a3350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2D5CF9-B101-49C8-BE4D-A3884B2EBA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23AFD6-BF3F-4F24-862B-8265B1EBD0D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D80E99A-97FE-4B60-AFE6-82B9404682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7b69333-0679-4e20-9a4f-5c2f2abc48a3"/>
    <ds:schemaRef ds:uri="a4993568-357b-4263-a933-e387b32a33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Leviste</dc:creator>
  <cp:keywords/>
  <dc:description/>
  <cp:lastModifiedBy>Choisser, Maritza</cp:lastModifiedBy>
  <cp:revision>10</cp:revision>
  <cp:lastPrinted>2018-05-03T14:28:00Z</cp:lastPrinted>
  <dcterms:created xsi:type="dcterms:W3CDTF">2024-05-15T19:42:00Z</dcterms:created>
  <dcterms:modified xsi:type="dcterms:W3CDTF">2024-06-25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AC83540C51B94FBB002F9409822817</vt:lpwstr>
  </property>
</Properties>
</file>